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1665F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54A276" wp14:editId="56E9797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7E26B2" w14:textId="77777777" w:rsidR="001B2141" w:rsidRPr="004B5935" w:rsidRDefault="000E2D8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4B593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8</w:t>
                            </w:r>
                            <w:r w:rsidR="004B5935" w:rsidRPr="004B593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4B593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54A27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4D7E26B2" w14:textId="77777777" w:rsidR="001B2141" w:rsidRPr="004B5935" w:rsidRDefault="000E2D8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4B593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8</w:t>
                      </w:r>
                      <w:r w:rsidR="004B5935" w:rsidRPr="004B5935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4B593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5E6642F" wp14:editId="029E4CA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DEE38AC" wp14:editId="0700C7D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974A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F1BDFAF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</w:t>
                            </w:r>
                            <w:r w:rsidR="004B593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ENIEN TAROPWEN ESINESIN</w:t>
                            </w:r>
                          </w:p>
                          <w:p w14:paraId="6B613A4D" w14:textId="77777777" w:rsidR="009909CD" w:rsidRPr="009909CD" w:rsidRDefault="004B5935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07B74"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907B74"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Information</w:t>
                            </w:r>
                          </w:p>
                          <w:p w14:paraId="0C06946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EE38A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99974A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F1BDFAF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</w:t>
                      </w:r>
                      <w:r w:rsidR="004B5935">
                        <w:rPr>
                          <w:rFonts w:ascii="Myriad Pro" w:hAnsi="Myriad Pro"/>
                          <w:b/>
                          <w:sz w:val="44"/>
                        </w:rPr>
                        <w:t>ENIEN TAROPWEN ESINESIN</w:t>
                      </w:r>
                    </w:p>
                    <w:p w14:paraId="6B613A4D" w14:textId="77777777" w:rsidR="009909CD" w:rsidRPr="009909CD" w:rsidRDefault="004B5935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07B74" w:rsidRPr="00907B74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907B74" w:rsidRPr="00907B74">
                        <w:rPr>
                          <w:rFonts w:ascii="Myriad Pro" w:hAnsi="Myriad Pro"/>
                          <w:sz w:val="36"/>
                        </w:rPr>
                        <w:t xml:space="preserve"> — News &amp; Information</w:t>
                      </w:r>
                    </w:p>
                    <w:p w14:paraId="0C06946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D10149" w14:textId="77777777" w:rsidR="001B2141" w:rsidRDefault="001C627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FFA480" wp14:editId="4156A614">
                <wp:simplePos x="0" y="0"/>
                <wp:positionH relativeFrom="margin">
                  <wp:align>left</wp:align>
                </wp:positionH>
                <wp:positionV relativeFrom="paragraph">
                  <wp:posOffset>306070</wp:posOffset>
                </wp:positionV>
                <wp:extent cx="5486400" cy="6734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734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D4073" w14:textId="77777777" w:rsidR="00E641D7" w:rsidRPr="001C6275" w:rsidRDefault="004B5935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Nipwakeoch</w:t>
                            </w:r>
                            <w:proofErr w:type="spellEnd"/>
                            <w:r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ren Kae</w:t>
                            </w:r>
                            <w:r w:rsidR="00E641D7"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&amp; </w:t>
                            </w:r>
                            <w:proofErr w:type="spellStart"/>
                            <w:r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Aninis</w:t>
                            </w:r>
                            <w:proofErr w:type="spellEnd"/>
                            <w:r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ren </w:t>
                            </w:r>
                            <w:proofErr w:type="spellStart"/>
                            <w:r w:rsidRPr="001C6275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asaimen</w:t>
                            </w:r>
                            <w:proofErr w:type="spellEnd"/>
                          </w:p>
                          <w:p w14:paraId="28AE456F" w14:textId="77777777" w:rsidR="00E641D7" w:rsidRPr="00B04CF5" w:rsidRDefault="004B5935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a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aimen</w:t>
                            </w:r>
                            <w:proofErr w:type="spellEnd"/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fer re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op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0AA7C01" w14:textId="77777777" w:rsidR="00E641D7" w:rsidRPr="009F585E" w:rsidRDefault="004B5935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Anis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anapano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neeran</w:t>
                            </w:r>
                            <w:proofErr w:type="spellEnd"/>
                            <w:r w:rsidR="00E641D7" w:rsidRPr="009F585E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6764138B" w14:textId="77777777" w:rsidR="00E641D7" w:rsidRPr="00B04CF5" w:rsidRDefault="004B5935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oriet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college.</w:t>
                            </w:r>
                          </w:p>
                          <w:p w14:paraId="054EABE4" w14:textId="77777777" w:rsidR="00E641D7" w:rsidRPr="00B04CF5" w:rsidRDefault="004B5935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class</w:t>
                            </w:r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6250EFD" w14:textId="77777777" w:rsidR="00E641D7" w:rsidRPr="00B04CF5" w:rsidRDefault="004B5935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Weweit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380C" w:rsidRPr="00B04CF5">
                              <w:rPr>
                                <w:sz w:val="24"/>
                                <w:szCs w:val="24"/>
                              </w:rPr>
                              <w:t>sopwosopwonon</w:t>
                            </w:r>
                            <w:proofErr w:type="spellEnd"/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6BCCC7D" w14:textId="77777777" w:rsidR="0077205D" w:rsidRPr="00B04CF5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3FDA350" w14:textId="77777777" w:rsidR="00E641D7" w:rsidRPr="00B04CF5" w:rsidRDefault="00A9380C" w:rsidP="0077205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ininki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i tur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angeno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non.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sense me counselor.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sin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atafateoch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46F0DFA" w14:textId="77777777" w:rsidR="0077205D" w:rsidRPr="00B04CF5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780875" w14:textId="77777777" w:rsidR="00E641D7" w:rsidRPr="00B04CF5" w:rsidRDefault="00A9380C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>Assaime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>angangeoch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>ootot</w:t>
                            </w:r>
                            <w:proofErr w:type="spellEnd"/>
                            <w:r w:rsidR="00E641D7" w:rsidRPr="009F585E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EE96C22" w14:textId="77777777" w:rsidR="00E641D7" w:rsidRPr="00B04CF5" w:rsidRDefault="00AE487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omwu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 xml:space="preserve"> “homework notebook”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net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warenong</w:t>
                            </w:r>
                            <w:proofErr w:type="spellEnd"/>
                            <w:r w:rsidR="0077205D"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BE64977" w14:textId="77777777" w:rsidR="00E641D7" w:rsidRPr="00B04CF5" w:rsidRDefault="00AE487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osonoso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C9D3067" w14:textId="77777777" w:rsidR="00E641D7" w:rsidRPr="00B04CF5" w:rsidRDefault="00AE487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oo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isek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E641D7" w:rsidRPr="00B04CF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5568E8D" w14:textId="77777777" w:rsidR="00E641D7" w:rsidRPr="00B04CF5" w:rsidRDefault="00AE487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Wanong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ta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>kunokun</w:t>
                            </w:r>
                            <w:proofErr w:type="spellEnd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A477E0" w:rsidRP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4A7745D" w14:textId="77777777" w:rsidR="0077205D" w:rsidRPr="00B04CF5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27F605" w14:textId="77777777" w:rsidR="00E641D7" w:rsidRPr="00B04CF5" w:rsidRDefault="005E2E5D" w:rsidP="0077205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faten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ekiek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04CF5">
                              <w:rPr>
                                <w:sz w:val="24"/>
                                <w:szCs w:val="24"/>
                              </w:rPr>
                              <w:t>afota</w:t>
                            </w:r>
                            <w:proofErr w:type="spellEnd"/>
                            <w:r w:rsidRPr="00B04CF5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nikitiw</w:t>
                            </w:r>
                            <w:proofErr w:type="spellEnd"/>
                            <w:r w:rsidR="0077205D" w:rsidRPr="00B04CF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04CF5" w:rsidRPr="00B04CF5">
                              <w:rPr>
                                <w:sz w:val="24"/>
                                <w:szCs w:val="24"/>
                              </w:rPr>
                              <w:t>atawei-osukosukan</w:t>
                            </w:r>
                            <w:proofErr w:type="spellEnd"/>
                            <w:r w:rsidR="0077205D" w:rsidRP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etinong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angawano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achema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aora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asese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osukosuk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04CF5">
                              <w:rPr>
                                <w:sz w:val="24"/>
                                <w:szCs w:val="24"/>
                              </w:rPr>
                              <w:t>mekurer</w:t>
                            </w:r>
                            <w:proofErr w:type="spellEnd"/>
                            <w:r w:rsidR="00B04C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315D650" w14:textId="77777777" w:rsidR="0077205D" w:rsidRPr="00B04CF5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7CB9342" w14:textId="77777777" w:rsidR="00E641D7" w:rsidRPr="001C6275" w:rsidRDefault="001C6275" w:rsidP="0077205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tet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ne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ong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7205D" w:rsidRPr="001C627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7DCF66F" w14:textId="77777777" w:rsidR="00E641D7" w:rsidRPr="001C6275" w:rsidRDefault="00E641D7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2E6E7A6" w14:textId="77777777" w:rsidR="006207D8" w:rsidRPr="001C6275" w:rsidRDefault="001C6275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unus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iekeoch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useni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ikit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efe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si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college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ekin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641D7" w:rsidRPr="001C627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F51B7BA" w14:textId="77777777" w:rsidR="00D06E28" w:rsidRPr="001C6275" w:rsidRDefault="00D06E28" w:rsidP="00E641D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FA480" id="Text Box 2" o:spid="_x0000_s1028" type="#_x0000_t202" style="position:absolute;margin-left:0;margin-top:24.1pt;width:6in;height:530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" filled="f" stroked="f">
                <v:textbox>
                  <w:txbxContent>
                    <w:p w14:paraId="424D4073" w14:textId="77777777" w:rsidR="00E641D7" w:rsidRPr="001C6275" w:rsidRDefault="004B5935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</w:pPr>
                      <w:proofErr w:type="spellStart"/>
                      <w:r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Nipwakeoch</w:t>
                      </w:r>
                      <w:proofErr w:type="spellEnd"/>
                      <w:r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ren Kae</w:t>
                      </w:r>
                      <w:r w:rsidR="00E641D7"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&amp; </w:t>
                      </w:r>
                      <w:proofErr w:type="spellStart"/>
                      <w:r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Aninis</w:t>
                      </w:r>
                      <w:proofErr w:type="spellEnd"/>
                      <w:r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ren </w:t>
                      </w:r>
                      <w:proofErr w:type="spellStart"/>
                      <w:r w:rsidRPr="001C6275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asaimen</w:t>
                      </w:r>
                      <w:proofErr w:type="spellEnd"/>
                    </w:p>
                    <w:p w14:paraId="28AE456F" w14:textId="77777777" w:rsidR="00E641D7" w:rsidRPr="00B04CF5" w:rsidRDefault="004B5935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a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aimen</w:t>
                      </w:r>
                      <w:proofErr w:type="spellEnd"/>
                      <w:r w:rsidR="00E641D7" w:rsidRPr="00B04CF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fer re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op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40AA7C01" w14:textId="77777777" w:rsidR="00E641D7" w:rsidRPr="009F585E" w:rsidRDefault="004B5935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Anis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anapano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es-ES"/>
                        </w:rPr>
                        <w:t>neeran</w:t>
                      </w:r>
                      <w:proofErr w:type="spellEnd"/>
                      <w:r w:rsidR="00E641D7" w:rsidRPr="009F585E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6764138B" w14:textId="77777777" w:rsidR="00E641D7" w:rsidRPr="00B04CF5" w:rsidRDefault="004B5935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oriet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college.</w:t>
                      </w:r>
                    </w:p>
                    <w:p w14:paraId="054EABE4" w14:textId="77777777" w:rsidR="00E641D7" w:rsidRPr="00B04CF5" w:rsidRDefault="004B5935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mwonot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class</w:t>
                      </w:r>
                      <w:r w:rsidR="00E641D7" w:rsidRP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6250EFD" w14:textId="77777777" w:rsidR="00E641D7" w:rsidRPr="00B04CF5" w:rsidRDefault="004B5935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Weweit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380C" w:rsidRPr="00B04CF5">
                        <w:rPr>
                          <w:sz w:val="24"/>
                          <w:szCs w:val="24"/>
                        </w:rPr>
                        <w:t>sopwosopwonon</w:t>
                      </w:r>
                      <w:proofErr w:type="spellEnd"/>
                      <w:r w:rsidR="00E641D7" w:rsidRP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6BCCC7D" w14:textId="77777777" w:rsidR="0077205D" w:rsidRPr="00B04CF5" w:rsidRDefault="0077205D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3FDA350" w14:textId="77777777" w:rsidR="00E641D7" w:rsidRPr="00B04CF5" w:rsidRDefault="00A9380C" w:rsidP="0077205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ininki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i tur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angeno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non.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porous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sense me counselor.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es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sin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apas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atafateoch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tungo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iit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46F0DFA" w14:textId="77777777" w:rsidR="0077205D" w:rsidRPr="00B04CF5" w:rsidRDefault="0077205D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3780875" w14:textId="77777777" w:rsidR="00E641D7" w:rsidRPr="00B04CF5" w:rsidRDefault="00A9380C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>Assaime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>fit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>angangeoch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  <w:lang w:val="fr-FR"/>
                        </w:rPr>
                        <w:t>ootot</w:t>
                      </w:r>
                      <w:proofErr w:type="spellEnd"/>
                      <w:r w:rsidR="00E641D7" w:rsidRPr="009F585E">
                        <w:rPr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E641D7" w:rsidRPr="00B04CF5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5EE96C22" w14:textId="77777777" w:rsidR="00E641D7" w:rsidRPr="00B04CF5" w:rsidRDefault="00AE487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omwu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E641D7" w:rsidRPr="00B04CF5">
                        <w:rPr>
                          <w:sz w:val="24"/>
                          <w:szCs w:val="24"/>
                        </w:rPr>
                        <w:t xml:space="preserve"> “homework notebook”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eng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net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warenong</w:t>
                      </w:r>
                      <w:proofErr w:type="spellEnd"/>
                      <w:r w:rsidR="0077205D" w:rsidRPr="00B04CF5">
                        <w:rPr>
                          <w:sz w:val="24"/>
                          <w:szCs w:val="24"/>
                        </w:rPr>
                        <w:t>.</w:t>
                      </w:r>
                      <w:r w:rsidR="00E641D7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BE64977" w14:textId="77777777" w:rsidR="00E641D7" w:rsidRPr="00B04CF5" w:rsidRDefault="00AE487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osonoso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C9D3067" w14:textId="77777777" w:rsidR="00E641D7" w:rsidRPr="00B04CF5" w:rsidRDefault="00AE487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oo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isek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iit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="00E641D7" w:rsidRPr="00B04CF5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5568E8D" w14:textId="77777777" w:rsidR="00E641D7" w:rsidRPr="00B04CF5" w:rsidRDefault="00AE487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Wanong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ta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A477E0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477E0" w:rsidRPr="00B04CF5">
                        <w:rPr>
                          <w:sz w:val="24"/>
                          <w:szCs w:val="24"/>
                        </w:rPr>
                        <w:t>kunokun</w:t>
                      </w:r>
                      <w:proofErr w:type="spellEnd"/>
                      <w:r w:rsidR="00A477E0" w:rsidRPr="00B04C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A477E0" w:rsidRP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477E0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477E0" w:rsidRPr="00B04CF5">
                        <w:rPr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A477E0" w:rsidRP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4A7745D" w14:textId="77777777" w:rsidR="0077205D" w:rsidRPr="00B04CF5" w:rsidRDefault="0077205D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727F605" w14:textId="77777777" w:rsidR="00E641D7" w:rsidRPr="00B04CF5" w:rsidRDefault="005E2E5D" w:rsidP="0077205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faten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ekiek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04CF5">
                        <w:rPr>
                          <w:sz w:val="24"/>
                          <w:szCs w:val="24"/>
                        </w:rPr>
                        <w:t>afota</w:t>
                      </w:r>
                      <w:proofErr w:type="spellEnd"/>
                      <w:r w:rsidRPr="00B04CF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pochokun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nikitiw</w:t>
                      </w:r>
                      <w:proofErr w:type="spellEnd"/>
                      <w:r w:rsidR="0077205D" w:rsidRPr="00B04CF5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B04CF5" w:rsidRPr="00B04C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04CF5" w:rsidRPr="00B04CF5">
                        <w:rPr>
                          <w:sz w:val="24"/>
                          <w:szCs w:val="24"/>
                        </w:rPr>
                        <w:t>atawei-osukosukan</w:t>
                      </w:r>
                      <w:proofErr w:type="spellEnd"/>
                      <w:r w:rsidR="0077205D" w:rsidRP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04CF5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etinong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angawano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achema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ngenir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aora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ekis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asese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osukosuk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B04CF5">
                        <w:rPr>
                          <w:sz w:val="24"/>
                          <w:szCs w:val="24"/>
                        </w:rPr>
                        <w:t>mekurer</w:t>
                      </w:r>
                      <w:proofErr w:type="spellEnd"/>
                      <w:r w:rsidR="00B04C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315D650" w14:textId="77777777" w:rsidR="0077205D" w:rsidRPr="00B04CF5" w:rsidRDefault="0077205D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7CB9342" w14:textId="77777777" w:rsidR="00E641D7" w:rsidRPr="001C6275" w:rsidRDefault="001C6275" w:rsidP="0077205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une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tet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k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ne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ong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77205D" w:rsidRPr="001C627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7DCF66F" w14:textId="77777777" w:rsidR="00E641D7" w:rsidRPr="001C6275" w:rsidRDefault="00E641D7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2E6E7A6" w14:textId="77777777" w:rsidR="006207D8" w:rsidRPr="001C6275" w:rsidRDefault="001C6275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unus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iekeoch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useni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och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ikit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efe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si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college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ekin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E641D7" w:rsidRPr="001C627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F51B7BA" w14:textId="77777777" w:rsidR="00D06E28" w:rsidRPr="001C6275" w:rsidRDefault="00D06E28" w:rsidP="00E641D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42E3677" wp14:editId="6BEC4DF7">
                <wp:simplePos x="0" y="0"/>
                <wp:positionH relativeFrom="column">
                  <wp:posOffset>63500</wp:posOffset>
                </wp:positionH>
                <wp:positionV relativeFrom="paragraph">
                  <wp:posOffset>704405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FFCAD" w14:textId="77777777" w:rsidR="00CA36F6" w:rsidRPr="00FC3217" w:rsidRDefault="001C627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E3677" id="Text Box 8" o:spid="_x0000_s1029" type="#_x0000_t202" style="position:absolute;margin-left:5pt;margin-top:554.6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" fillcolor="#ec5654 [1940]" stroked="f" strokeweight=".5pt">
                <v:textbox>
                  <w:txbxContent>
                    <w:p w14:paraId="77AFFCAD" w14:textId="77777777" w:rsidR="00CA36F6" w:rsidRPr="00FC3217" w:rsidRDefault="001C627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FC321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77FBA8" wp14:editId="0CFE50D9">
                <wp:simplePos x="0" y="0"/>
                <wp:positionH relativeFrom="column">
                  <wp:posOffset>18415</wp:posOffset>
                </wp:positionH>
                <wp:positionV relativeFrom="paragraph">
                  <wp:posOffset>7420610</wp:posOffset>
                </wp:positionV>
                <wp:extent cx="7306310" cy="814705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310" cy="814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AF8B2" w14:textId="77777777" w:rsidR="006F4ED5" w:rsidRPr="000E2D81" w:rsidRDefault="001C6275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eochu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ukukuu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wareit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eochueno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sochungio</w:t>
                            </w:r>
                            <w:proofErr w:type="spellEnd"/>
                            <w:r w:rsidR="006F4ED5" w:rsidRPr="000E2D81">
                              <w:rPr>
                                <w:sz w:val="28"/>
                                <w:szCs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7FBA8" id="Text Box 13" o:spid="_x0000_s1030" type="#_x0000_t202" style="position:absolute;margin-left:1.45pt;margin-top:584.3pt;width:575.3pt;height:6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" filled="f" stroked="f" strokeweight=".5pt">
                <v:textbox>
                  <w:txbxContent>
                    <w:p w14:paraId="29AAF8B2" w14:textId="77777777" w:rsidR="006F4ED5" w:rsidRPr="000E2D81" w:rsidRDefault="001C6275" w:rsidP="006F4ED5">
                      <w:pPr>
                        <w:pStyle w:val="NoSpacing"/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sz w:val="28"/>
                          <w:szCs w:val="20"/>
                        </w:rPr>
                        <w:t>Nupw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eochu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ukukuu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wareit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pw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eochueno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peki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tufichi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sochungio</w:t>
                      </w:r>
                      <w:proofErr w:type="spellEnd"/>
                      <w:r w:rsidR="006F4ED5" w:rsidRPr="000E2D81">
                        <w:rPr>
                          <w:sz w:val="28"/>
                          <w:szCs w:val="2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3704F21" wp14:editId="5698649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88EC2A" w14:textId="77777777" w:rsidR="00CA36F6" w:rsidRPr="00685C13" w:rsidRDefault="0016721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704F2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E88EC2A" w14:textId="77777777" w:rsidR="00CA36F6" w:rsidRPr="00685C13" w:rsidRDefault="0016721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F5849F4" wp14:editId="6919DF9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E14D8AD" w14:textId="77777777" w:rsidR="00275C50" w:rsidRDefault="00B04CF5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0C92AC2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07A1A02" w14:textId="77777777" w:rsidR="00275C50" w:rsidRDefault="00B04CF5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744AE2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0D99F1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7B9843C" w14:textId="77777777" w:rsidR="00F35BE3" w:rsidRPr="00F35BE3" w:rsidRDefault="00B04CF5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849F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E14D8AD" w14:textId="77777777" w:rsidR="00275C50" w:rsidRDefault="00B04CF5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0C92AC2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07A1A02" w14:textId="77777777" w:rsidR="00275C50" w:rsidRDefault="00B04CF5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4744AE25" w14:textId="77777777" w:rsidR="00F35BE3" w:rsidRDefault="00F35BE3" w:rsidP="00874387">
                      <w:pPr>
                        <w:pStyle w:val="NoSpacing"/>
                      </w:pPr>
                    </w:p>
                    <w:p w14:paraId="30D99F1A" w14:textId="77777777" w:rsidR="00F35BE3" w:rsidRDefault="00F35BE3" w:rsidP="00874387">
                      <w:pPr>
                        <w:pStyle w:val="NoSpacing"/>
                      </w:pPr>
                    </w:p>
                    <w:p w14:paraId="27B9843C" w14:textId="77777777" w:rsidR="00F35BE3" w:rsidRPr="00F35BE3" w:rsidRDefault="00B04CF5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92B1EE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0A3AEC6" wp14:editId="4274B2A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6289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28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97E59" w14:textId="77777777" w:rsidR="00781C88" w:rsidRDefault="00870BF6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2E80F44D" w14:textId="77777777" w:rsidR="00781C88" w:rsidRPr="00696E04" w:rsidRDefault="006F4ED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428EAE4" w14:textId="77777777" w:rsidR="006F4ED5" w:rsidRDefault="00870BF6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win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hufeng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0C7FA27" w14:textId="77777777" w:rsidR="00781C88" w:rsidRPr="00696E04" w:rsidRDefault="00870BF6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sense me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n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weni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2D49564" w14:textId="77777777" w:rsidR="00696E04" w:rsidRPr="00696E04" w:rsidRDefault="00870BF6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5073F46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3AEC6" id="_x0000_s1033" type="#_x0000_t202" style="position:absolute;margin-left:180pt;margin-top:6pt;width:385.05pt;height:20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" filled="f" strokecolor="#d9d9d9">
                <v:textbox>
                  <w:txbxContent>
                    <w:p w14:paraId="50497E59" w14:textId="77777777" w:rsidR="00781C88" w:rsidRDefault="00870BF6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2E80F44D" w14:textId="77777777" w:rsidR="00781C88" w:rsidRPr="00696E04" w:rsidRDefault="006F4ED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2428EAE4" w14:textId="77777777" w:rsidR="006F4ED5" w:rsidRDefault="00870BF6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wini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Chufenge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 w:rsidR="006F4ED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0C7FA27" w14:textId="77777777" w:rsidR="00781C88" w:rsidRPr="00696E04" w:rsidRDefault="00870BF6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ic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sense me ch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nomw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f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amwenie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2D49564" w14:textId="77777777" w:rsidR="00696E04" w:rsidRPr="00696E04" w:rsidRDefault="00870BF6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5073F46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F59605" wp14:editId="1588F4E4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40EAE" w14:textId="77777777" w:rsidR="001B2141" w:rsidRPr="00661D0B" w:rsidRDefault="00A236F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43F40FF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514453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5960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E440EAE" w14:textId="77777777" w:rsidR="001B2141" w:rsidRPr="00661D0B" w:rsidRDefault="00A236F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43F40FF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514453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64CF4B6" w14:textId="611E2027" w:rsidR="00671A4B" w:rsidRPr="001B2141" w:rsidRDefault="009F585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7C93CC" wp14:editId="20960A7F">
                <wp:simplePos x="0" y="0"/>
                <wp:positionH relativeFrom="margin">
                  <wp:posOffset>28575</wp:posOffset>
                </wp:positionH>
                <wp:positionV relativeFrom="paragraph">
                  <wp:posOffset>181610</wp:posOffset>
                </wp:positionV>
                <wp:extent cx="2138045" cy="85820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045" cy="8582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A66FB" w14:textId="77777777" w:rsidR="007F304C" w:rsidRPr="00870BF6" w:rsidRDefault="00A236F3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7F304C" w:rsidRPr="000E2D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rechok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F304C"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community college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ruanu-ier</w:t>
                            </w:r>
                            <w:proofErr w:type="spellEnd"/>
                            <w:r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F304C" w:rsidRPr="00870BF6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university.</w:t>
                            </w:r>
                          </w:p>
                          <w:p w14:paraId="129D4A82" w14:textId="77777777" w:rsidR="004270D9" w:rsidRPr="00870BF6" w:rsidRDefault="00A236F3" w:rsidP="00AD30CC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7F304C" w:rsidRPr="000E2D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opw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an cho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 xml:space="preserve">community colleges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uanu</w:t>
                            </w:r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Pr="00870BF6">
                              <w:rPr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 xml:space="preserve"> colleges.</w:t>
                            </w:r>
                          </w:p>
                          <w:p w14:paraId="37400DDC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F6076FB" w14:textId="77777777" w:rsidR="00AD30CC" w:rsidRPr="00870BF6" w:rsidRDefault="00A236F3" w:rsidP="00AD30CC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apeno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op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,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okite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community colleg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mi m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p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epoputa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mecheresi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epwap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mwet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uanu-ier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university.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imwer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seifini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memen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imw</w:t>
                            </w:r>
                            <w:proofErr w:type="spellEnd"/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Schedul</w:t>
                            </w:r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6BBF" w:rsidRPr="00870BF6">
                              <w:rPr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ren pekin </w:t>
                            </w:r>
                            <w:proofErr w:type="spellStart"/>
                            <w:r w:rsidR="00870BF6">
                              <w:rPr>
                                <w:sz w:val="24"/>
                                <w:szCs w:val="24"/>
                              </w:rPr>
                              <w:t>ke</w:t>
                            </w:r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fin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akasiwin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waten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noun chon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awan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870BF6" w:rsidRPr="00870BF6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2C14EA8" w14:textId="77777777" w:rsidR="00AD30CC" w:rsidRPr="00870BF6" w:rsidRDefault="00AD30CC" w:rsidP="00AD30CC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CF343D8" w14:textId="77777777" w:rsidR="007F304C" w:rsidRPr="000E2D81" w:rsidRDefault="00870BF6" w:rsidP="00AD30CC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am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ne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ukuk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aaseoch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rous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B7E93E1" w14:textId="77777777" w:rsidR="00AD30CC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1FBF37B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C93CC" id="Text Box 9" o:spid="_x0000_s1035" type="#_x0000_t202" style="position:absolute;margin-left:2.25pt;margin-top:14.3pt;width:168.35pt;height:675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" filled="f" stroked="f" strokeweight=".5pt">
                <v:textbox>
                  <w:txbxContent>
                    <w:p w14:paraId="028A66FB" w14:textId="77777777" w:rsidR="007F304C" w:rsidRPr="00870BF6" w:rsidRDefault="00A236F3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7F304C" w:rsidRPr="000E2D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rechok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r w:rsidR="007F304C"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community college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>ruanu-ier</w:t>
                      </w:r>
                      <w:proofErr w:type="spellEnd"/>
                      <w:r w:rsidRPr="00870BF6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r w:rsidR="007F304C" w:rsidRPr="00870BF6">
                        <w:rPr>
                          <w:rStyle w:val="NoSpacingChar"/>
                          <w:sz w:val="24"/>
                          <w:szCs w:val="24"/>
                        </w:rPr>
                        <w:t>university.</w:t>
                      </w:r>
                    </w:p>
                    <w:p w14:paraId="129D4A82" w14:textId="77777777" w:rsidR="004270D9" w:rsidRPr="00870BF6" w:rsidRDefault="00A236F3" w:rsidP="00AD30CC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7F304C" w:rsidRPr="000E2D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870BF6"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opw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an cho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F304C" w:rsidRPr="00870BF6">
                        <w:rPr>
                          <w:sz w:val="24"/>
                          <w:szCs w:val="24"/>
                        </w:rPr>
                        <w:t xml:space="preserve">community colleges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uanu</w:t>
                      </w:r>
                      <w:r w:rsidR="007F304C" w:rsidRPr="00870BF6">
                        <w:rPr>
                          <w:sz w:val="24"/>
                          <w:szCs w:val="24"/>
                        </w:rPr>
                        <w:t>-</w:t>
                      </w:r>
                      <w:r w:rsidRPr="00870BF6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7F304C" w:rsidRPr="00870BF6">
                        <w:rPr>
                          <w:sz w:val="24"/>
                          <w:szCs w:val="24"/>
                        </w:rPr>
                        <w:t xml:space="preserve"> colleges.</w:t>
                      </w:r>
                    </w:p>
                    <w:p w14:paraId="37400DDC" w14:textId="77777777"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F6076FB" w14:textId="77777777" w:rsidR="00AD30CC" w:rsidRPr="00870BF6" w:rsidRDefault="00A236F3" w:rsidP="00AD30CC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apeno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op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,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okite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community colleg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mi m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p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kom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epoputa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mecheresi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epwap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mwet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uanu-ier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university.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imwer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seifini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memen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imw</w:t>
                      </w:r>
                      <w:proofErr w:type="spellEnd"/>
                      <w:r w:rsidR="007F304C" w:rsidRPr="00870BF6">
                        <w:rPr>
                          <w:sz w:val="24"/>
                          <w:szCs w:val="24"/>
                        </w:rPr>
                        <w:t>.</w:t>
                      </w:r>
                      <w:r w:rsidR="00BD6BBF" w:rsidRPr="00870BF6">
                        <w:rPr>
                          <w:sz w:val="24"/>
                          <w:szCs w:val="24"/>
                        </w:rPr>
                        <w:t xml:space="preserve"> Schedul</w:t>
                      </w:r>
                      <w:r w:rsidR="00870BF6" w:rsidRPr="00870BF6">
                        <w:rPr>
                          <w:sz w:val="24"/>
                          <w:szCs w:val="24"/>
                        </w:rPr>
                        <w:t xml:space="preserve">e </w:t>
                      </w:r>
                      <w:r w:rsidR="00BD6BBF" w:rsidRPr="00870BF6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BD6BBF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6BBF" w:rsidRPr="00870BF6">
                        <w:rPr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="007F304C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70BF6" w:rsidRPr="00870BF6">
                        <w:rPr>
                          <w:sz w:val="24"/>
                          <w:szCs w:val="24"/>
                        </w:rPr>
                        <w:t xml:space="preserve">ren pekin </w:t>
                      </w:r>
                      <w:proofErr w:type="spellStart"/>
                      <w:r w:rsidR="00870BF6">
                        <w:rPr>
                          <w:sz w:val="24"/>
                          <w:szCs w:val="24"/>
                        </w:rPr>
                        <w:t>ke</w:t>
                      </w:r>
                      <w:r w:rsidR="00870BF6" w:rsidRPr="00870BF6">
                        <w:rPr>
                          <w:sz w:val="24"/>
                          <w:szCs w:val="24"/>
                        </w:rPr>
                        <w:t>fin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akasiwin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waten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noun chon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awan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70BF6" w:rsidRPr="00870BF6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870BF6" w:rsidRPr="00870BF6">
                        <w:rPr>
                          <w:sz w:val="24"/>
                          <w:szCs w:val="24"/>
                        </w:rPr>
                        <w:t>.</w:t>
                      </w:r>
                      <w:r w:rsidR="007F304C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2C14EA8" w14:textId="77777777" w:rsidR="00AD30CC" w:rsidRPr="00870BF6" w:rsidRDefault="00AD30CC" w:rsidP="00AD30CC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CF343D8" w14:textId="77777777" w:rsidR="007F304C" w:rsidRPr="000E2D81" w:rsidRDefault="00870BF6" w:rsidP="00AD30CC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Aam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ne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ukuk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em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aaseoch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ut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rous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B7E93E1" w14:textId="77777777" w:rsidR="00AD30CC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51FBF37B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BF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2795B6" wp14:editId="72E02435">
                <wp:simplePos x="0" y="0"/>
                <wp:positionH relativeFrom="column">
                  <wp:posOffset>2324100</wp:posOffset>
                </wp:positionH>
                <wp:positionV relativeFrom="paragraph">
                  <wp:posOffset>2486661</wp:posOffset>
                </wp:positionV>
                <wp:extent cx="4892040" cy="497205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497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6BFA0" w14:textId="77777777" w:rsidR="002B0FFE" w:rsidRPr="000E2D81" w:rsidRDefault="00870BF6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5F420B0E" w14:textId="77777777" w:rsidR="002B0FFE" w:rsidRPr="00870BF6" w:rsidRDefault="00870BF6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an ewe </w:t>
                            </w: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ampus</w:t>
                            </w:r>
                            <w:r w:rsidR="002B0FFE"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orousa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field trip</w:t>
                            </w:r>
                            <w:r w:rsidR="003347BC"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B0FFE"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3AEFF31" w14:textId="77777777" w:rsidR="004D04C9" w:rsidRPr="00870BF6" w:rsidRDefault="00870BF6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Siwini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870BF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4D04C9"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ani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.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penua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okopaten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ukuun.</w:t>
                            </w:r>
                            <w:r w:rsidR="004D04C9"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st</w:t>
                            </w:r>
                            <w:proofErr w:type="spellEnd"/>
                            <w:r w:rsidR="004D04C9" w:rsidRPr="00870BF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your hobbies and talents. </w:t>
                            </w:r>
                          </w:p>
                          <w:p w14:paraId="6B80ABE0" w14:textId="77777777" w:rsidR="000E2D81" w:rsidRPr="00870BF6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24EAF9A" w14:textId="77777777" w:rsidR="002B0FFE" w:rsidRPr="000E2D81" w:rsidRDefault="00870BF6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5FB39144" w14:textId="77777777" w:rsidR="007F304C" w:rsidRPr="00870BF6" w:rsidRDefault="00870BF6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an ewe </w:t>
                            </w: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ampus</w:t>
                            </w:r>
                            <w:r w:rsidR="007F304C"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mw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tumunu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field trip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campur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ren college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tapweto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high school.</w:t>
                            </w:r>
                          </w:p>
                          <w:p w14:paraId="06D8D43E" w14:textId="77777777" w:rsidR="00BC1FC4" w:rsidRPr="00870BF6" w:rsidRDefault="00870BF6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prokramen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870BF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college.</w:t>
                            </w:r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sakopat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70BF6">
                              <w:rPr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870BF6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F304C" w:rsidRPr="00870BF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7530FA3" w14:textId="1B5858D9" w:rsidR="008A4FE5" w:rsidRPr="000E2D81" w:rsidRDefault="00870BF6" w:rsidP="0005061E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me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9F585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.</w:t>
                            </w:r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sinesi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kato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online ren </w:t>
                            </w:r>
                            <w:hyperlink r:id="rId12" w:history="1">
                              <w:r w:rsidRPr="009F585E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="007F304C"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585E">
                              <w:rPr>
                                <w:sz w:val="24"/>
                                <w:szCs w:val="24"/>
                              </w:rPr>
                              <w:t>me</w:t>
                            </w:r>
                            <w:r w:rsidR="004D04C9"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4D04C9" w:rsidRPr="009F585E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knowhow2go.com</w:t>
                              </w:r>
                            </w:hyperlink>
                            <w:r w:rsidR="00907B74" w:rsidRPr="009F585E">
                              <w:rPr>
                                <w:rStyle w:val="Hyperlink"/>
                                <w:sz w:val="28"/>
                                <w:szCs w:val="24"/>
                              </w:rPr>
                              <w:t>,</w:t>
                            </w:r>
                            <w:r w:rsidR="004D04C9" w:rsidRPr="009F585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porous mi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awenewe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iin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9F585E">
                              <w:rPr>
                                <w:sz w:val="24"/>
                                <w:szCs w:val="24"/>
                              </w:rPr>
                              <w:t>saam</w:t>
                            </w:r>
                            <w:proofErr w:type="spellEnd"/>
                            <w:r w:rsidRPr="009F585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795B6" id="_x0000_s1036" type="#_x0000_t202" style="position:absolute;margin-left:183pt;margin-top:195.8pt;width:385.2pt;height:39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" fillcolor="#e1eee8 [663]" stroked="f">
                <v:textbox>
                  <w:txbxContent>
                    <w:p w14:paraId="1196BFA0" w14:textId="77777777" w:rsidR="002B0FFE" w:rsidRPr="000E2D81" w:rsidRDefault="00870BF6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5F420B0E" w14:textId="77777777" w:rsidR="002B0FFE" w:rsidRPr="00870BF6" w:rsidRDefault="00870BF6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ren an ewe </w:t>
                      </w: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campus</w:t>
                      </w:r>
                      <w:r w:rsidR="002B0FFE" w:rsidRPr="00870BF6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utt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orousa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field trip</w:t>
                      </w:r>
                      <w:r w:rsidR="003347BC"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r w:rsidR="002B0FFE"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3AEFF31" w14:textId="77777777" w:rsidR="004D04C9" w:rsidRPr="00870BF6" w:rsidRDefault="00870BF6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Siwini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870BF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4D04C9"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Maketiw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sani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on.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apenua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maketiw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sokopaten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sukuun.</w:t>
                      </w:r>
                      <w:r w:rsidR="004D04C9"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>List</w:t>
                      </w:r>
                      <w:proofErr w:type="spellEnd"/>
                      <w:r w:rsidR="004D04C9" w:rsidRPr="00870BF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your hobbies and talents. </w:t>
                      </w:r>
                    </w:p>
                    <w:p w14:paraId="6B80ABE0" w14:textId="77777777" w:rsidR="000E2D81" w:rsidRPr="00870BF6" w:rsidRDefault="000E2D8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</w:p>
                    <w:p w14:paraId="424EAF9A" w14:textId="77777777" w:rsidR="002B0FFE" w:rsidRPr="000E2D81" w:rsidRDefault="00870BF6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5FB39144" w14:textId="77777777" w:rsidR="007F304C" w:rsidRPr="00870BF6" w:rsidRDefault="00870BF6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ren an ewe </w:t>
                      </w: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campus</w:t>
                      </w:r>
                      <w:r w:rsidR="007F304C" w:rsidRPr="00870BF6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mw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tumunu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field trip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campur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ren college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tapweto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high school.</w:t>
                      </w:r>
                    </w:p>
                    <w:p w14:paraId="06D8D43E" w14:textId="77777777" w:rsidR="00BC1FC4" w:rsidRPr="00870BF6" w:rsidRDefault="00870BF6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prokramen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870BF6">
                        <w:rPr>
                          <w:b/>
                          <w:sz w:val="24"/>
                          <w:szCs w:val="24"/>
                        </w:rPr>
                        <w:t xml:space="preserve"> me college.</w:t>
                      </w:r>
                      <w:r w:rsidRPr="00870BF6">
                        <w:rPr>
                          <w:sz w:val="24"/>
                          <w:szCs w:val="24"/>
                        </w:rPr>
                        <w:t xml:space="preserve"> Porous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ewe cho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sakopat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70BF6">
                        <w:rPr>
                          <w:sz w:val="24"/>
                          <w:szCs w:val="24"/>
                        </w:rPr>
                        <w:t>niit</w:t>
                      </w:r>
                      <w:proofErr w:type="spellEnd"/>
                      <w:r w:rsidRPr="00870BF6">
                        <w:rPr>
                          <w:sz w:val="24"/>
                          <w:szCs w:val="24"/>
                        </w:rPr>
                        <w:t>.</w:t>
                      </w:r>
                      <w:r w:rsidR="007F304C" w:rsidRPr="00870BF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7530FA3" w14:textId="1B5858D9" w:rsidR="008A4FE5" w:rsidRPr="000E2D81" w:rsidRDefault="00870BF6" w:rsidP="0005061E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amwonota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college me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9F585E">
                        <w:rPr>
                          <w:b/>
                          <w:sz w:val="24"/>
                          <w:szCs w:val="24"/>
                        </w:rPr>
                        <w:t xml:space="preserve"> college.</w:t>
                      </w:r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anea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sinesi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kato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online ren </w:t>
                      </w:r>
                      <w:hyperlink r:id="rId14" w:history="1">
                        <w:r w:rsidRPr="009F585E">
                          <w:rPr>
                            <w:rStyle w:val="Hyperlink"/>
                            <w:sz w:val="24"/>
                            <w:szCs w:val="24"/>
                          </w:rPr>
                          <w:t>www.bigfuture.collegeboard.org</w:t>
                        </w:r>
                      </w:hyperlink>
                      <w:r w:rsidR="007F304C"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9F585E">
                        <w:rPr>
                          <w:sz w:val="24"/>
                          <w:szCs w:val="24"/>
                        </w:rPr>
                        <w:t>me</w:t>
                      </w:r>
                      <w:r w:rsidR="004D04C9"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4D04C9" w:rsidRPr="009F585E">
                          <w:rPr>
                            <w:rStyle w:val="Hyperlink"/>
                            <w:sz w:val="24"/>
                            <w:szCs w:val="24"/>
                          </w:rPr>
                          <w:t>www.knowhow2go.com</w:t>
                        </w:r>
                      </w:hyperlink>
                      <w:r w:rsidR="00907B74" w:rsidRPr="009F585E">
                        <w:rPr>
                          <w:rStyle w:val="Hyperlink"/>
                          <w:sz w:val="28"/>
                          <w:szCs w:val="24"/>
                        </w:rPr>
                        <w:t>,</w:t>
                      </w:r>
                      <w:r w:rsidR="004D04C9" w:rsidRPr="009F585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porous mi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awenewe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iin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9F585E">
                        <w:rPr>
                          <w:sz w:val="24"/>
                          <w:szCs w:val="24"/>
                        </w:rPr>
                        <w:t>saam</w:t>
                      </w:r>
                      <w:proofErr w:type="spellEnd"/>
                      <w:r w:rsidRPr="009F585E"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66F02" w14:textId="77777777" w:rsidR="002F3C5D" w:rsidRDefault="002F3C5D" w:rsidP="009909CD">
      <w:pPr>
        <w:spacing w:after="0" w:line="240" w:lineRule="auto"/>
      </w:pPr>
      <w:r>
        <w:separator/>
      </w:r>
    </w:p>
  </w:endnote>
  <w:endnote w:type="continuationSeparator" w:id="0">
    <w:p w14:paraId="4F6BAACA" w14:textId="77777777" w:rsidR="002F3C5D" w:rsidRDefault="002F3C5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21A0F" w14:textId="77777777" w:rsidR="00677F52" w:rsidRDefault="00677F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CE481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C3CD8D3" wp14:editId="6556C98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586E508" w14:textId="79D9758F" w:rsidR="00C54BB7" w:rsidRPr="00D46648" w:rsidRDefault="00870BF6" w:rsidP="00C54BB7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 </w:t>
    </w:r>
    <w:hyperlink r:id="rId2" w:history="1">
      <w:r w:rsidR="00677F52" w:rsidRPr="006E5546">
        <w:rPr>
          <w:rStyle w:val="Hyperlink"/>
        </w:rPr>
        <w:t>https://gearup.wa.gov/students-families</w:t>
      </w:r>
    </w:hyperlink>
    <w:r w:rsidR="00677F52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C54BB7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3CED6" w14:textId="77777777" w:rsidR="00677F52" w:rsidRDefault="00677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CF6F2" w14:textId="77777777" w:rsidR="002F3C5D" w:rsidRDefault="002F3C5D" w:rsidP="009909CD">
      <w:pPr>
        <w:spacing w:after="0" w:line="240" w:lineRule="auto"/>
      </w:pPr>
      <w:r>
        <w:separator/>
      </w:r>
    </w:p>
  </w:footnote>
  <w:footnote w:type="continuationSeparator" w:id="0">
    <w:p w14:paraId="1C1289F2" w14:textId="77777777" w:rsidR="002F3C5D" w:rsidRDefault="002F3C5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EF3B5" w14:textId="77777777" w:rsidR="00677F52" w:rsidRDefault="00677F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5AC9C" w14:textId="77777777" w:rsidR="00677F52" w:rsidRDefault="00677F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1D660" w14:textId="77777777" w:rsidR="00677F52" w:rsidRDefault="00677F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yMzM0NDO3MDFX0lEKTi0uzszPAykwrAUAwnS3VCwAAAA="/>
  </w:docVars>
  <w:rsids>
    <w:rsidRoot w:val="001B2141"/>
    <w:rsid w:val="00076C3A"/>
    <w:rsid w:val="000856A5"/>
    <w:rsid w:val="000B590E"/>
    <w:rsid w:val="000E2D81"/>
    <w:rsid w:val="0016721A"/>
    <w:rsid w:val="001733BE"/>
    <w:rsid w:val="001956B9"/>
    <w:rsid w:val="001A6610"/>
    <w:rsid w:val="001B2141"/>
    <w:rsid w:val="001C6275"/>
    <w:rsid w:val="001D16DC"/>
    <w:rsid w:val="001D41E3"/>
    <w:rsid w:val="001D5F2E"/>
    <w:rsid w:val="00275C50"/>
    <w:rsid w:val="002B0FFE"/>
    <w:rsid w:val="002B64BD"/>
    <w:rsid w:val="002F3C5D"/>
    <w:rsid w:val="003347BC"/>
    <w:rsid w:val="003F58AD"/>
    <w:rsid w:val="00406591"/>
    <w:rsid w:val="00414D69"/>
    <w:rsid w:val="004270D9"/>
    <w:rsid w:val="00436814"/>
    <w:rsid w:val="0047425E"/>
    <w:rsid w:val="004B5935"/>
    <w:rsid w:val="004D04C9"/>
    <w:rsid w:val="005326F5"/>
    <w:rsid w:val="005C6ED6"/>
    <w:rsid w:val="005D0A19"/>
    <w:rsid w:val="005E2E5D"/>
    <w:rsid w:val="006207D8"/>
    <w:rsid w:val="00645074"/>
    <w:rsid w:val="00661D0B"/>
    <w:rsid w:val="00671A4B"/>
    <w:rsid w:val="00675C1D"/>
    <w:rsid w:val="00677F52"/>
    <w:rsid w:val="00685C13"/>
    <w:rsid w:val="00686112"/>
    <w:rsid w:val="006869A7"/>
    <w:rsid w:val="00696E04"/>
    <w:rsid w:val="006F45EA"/>
    <w:rsid w:val="006F4ED5"/>
    <w:rsid w:val="0070210A"/>
    <w:rsid w:val="0077205D"/>
    <w:rsid w:val="00781C88"/>
    <w:rsid w:val="00784F1D"/>
    <w:rsid w:val="007F304C"/>
    <w:rsid w:val="008110A7"/>
    <w:rsid w:val="00854BA0"/>
    <w:rsid w:val="00862933"/>
    <w:rsid w:val="00870BF6"/>
    <w:rsid w:val="00874387"/>
    <w:rsid w:val="008916E0"/>
    <w:rsid w:val="008A4FE5"/>
    <w:rsid w:val="00907B74"/>
    <w:rsid w:val="00980FFC"/>
    <w:rsid w:val="009909CD"/>
    <w:rsid w:val="009B09EE"/>
    <w:rsid w:val="009F585E"/>
    <w:rsid w:val="00A236F3"/>
    <w:rsid w:val="00A25076"/>
    <w:rsid w:val="00A477E0"/>
    <w:rsid w:val="00A51106"/>
    <w:rsid w:val="00A924DC"/>
    <w:rsid w:val="00A9380C"/>
    <w:rsid w:val="00AC67ED"/>
    <w:rsid w:val="00AD30CC"/>
    <w:rsid w:val="00AE4877"/>
    <w:rsid w:val="00B044CD"/>
    <w:rsid w:val="00B04CF5"/>
    <w:rsid w:val="00B50B7C"/>
    <w:rsid w:val="00B53C93"/>
    <w:rsid w:val="00B646B2"/>
    <w:rsid w:val="00B700CB"/>
    <w:rsid w:val="00B7519A"/>
    <w:rsid w:val="00B91A1C"/>
    <w:rsid w:val="00BC1FC4"/>
    <w:rsid w:val="00BD6BBF"/>
    <w:rsid w:val="00BF154F"/>
    <w:rsid w:val="00C41269"/>
    <w:rsid w:val="00C54BB7"/>
    <w:rsid w:val="00C91747"/>
    <w:rsid w:val="00CA36F6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E25AF1"/>
    <w:rsid w:val="00E3705E"/>
    <w:rsid w:val="00E641D7"/>
    <w:rsid w:val="00EB69AD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4966F"/>
  <w15:chartTrackingRefBased/>
  <w15:docId w15:val="{55CDF734-C27B-4E69-B004-9E8AA9C56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70B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  <w:rsid w:val="00CC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593B7D-4C36-461F-8782-DAB28C93DE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8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3</cp:revision>
  <cp:lastPrinted>2015-05-28T22:43:00Z</cp:lastPrinted>
  <dcterms:created xsi:type="dcterms:W3CDTF">2018-06-19T22:05:00Z</dcterms:created>
  <dcterms:modified xsi:type="dcterms:W3CDTF">2021-08-27T17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